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17A4E" w14:textId="44B525B3" w:rsidR="003A102A" w:rsidRDefault="003A102A" w:rsidP="009B33D8">
      <w:pPr>
        <w:jc w:val="center"/>
      </w:pPr>
    </w:p>
    <w:p w14:paraId="7474183E" w14:textId="77777777" w:rsidR="00814F7B" w:rsidRDefault="00814F7B" w:rsidP="009B33D8">
      <w:pPr>
        <w:jc w:val="center"/>
      </w:pPr>
    </w:p>
    <w:p w14:paraId="51302D2A" w14:textId="40418DD5" w:rsidR="003A102A" w:rsidRDefault="003A102A" w:rsidP="009B33D8">
      <w:pPr>
        <w:jc w:val="center"/>
      </w:pPr>
    </w:p>
    <w:p w14:paraId="2DEAFB99" w14:textId="1275D99F" w:rsidR="003A102A" w:rsidRDefault="00220924" w:rsidP="003A102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azooka Farmstar</w:t>
      </w:r>
      <w:r w:rsidR="003A102A" w:rsidRPr="003A102A">
        <w:rPr>
          <w:b/>
          <w:bCs/>
          <w:sz w:val="32"/>
          <w:szCs w:val="32"/>
        </w:rPr>
        <w:t xml:space="preserve"> | General | Radio Script</w:t>
      </w:r>
    </w:p>
    <w:p w14:paraId="7595164E" w14:textId="753F6326" w:rsidR="003A102A" w:rsidRDefault="003A102A" w:rsidP="003A102A">
      <w:pPr>
        <w:rPr>
          <w:sz w:val="24"/>
          <w:szCs w:val="24"/>
        </w:rPr>
      </w:pPr>
      <w:r>
        <w:rPr>
          <w:sz w:val="24"/>
          <w:szCs w:val="24"/>
        </w:rPr>
        <w:t>[30 second advertising spot]</w:t>
      </w:r>
    </w:p>
    <w:p w14:paraId="1BCBA14B" w14:textId="6DF770B7" w:rsidR="003A102A" w:rsidRDefault="003A102A" w:rsidP="003A102A">
      <w:pPr>
        <w:rPr>
          <w:sz w:val="24"/>
          <w:szCs w:val="24"/>
        </w:rPr>
      </w:pPr>
    </w:p>
    <w:p w14:paraId="1E5BF793" w14:textId="77777777" w:rsidR="00220924" w:rsidRPr="00220924" w:rsidRDefault="00220924" w:rsidP="00220924">
      <w:pPr>
        <w:rPr>
          <w:sz w:val="24"/>
          <w:szCs w:val="24"/>
        </w:rPr>
      </w:pPr>
      <w:bookmarkStart w:id="0" w:name="_GoBack"/>
      <w:r w:rsidRPr="00220924">
        <w:rPr>
          <w:sz w:val="24"/>
          <w:szCs w:val="24"/>
        </w:rPr>
        <w:t xml:space="preserve">We decided a long time ago you are the experts in your business. If you measure in gallons per minute or gallons per acre, you know we're talking to you. </w:t>
      </w:r>
    </w:p>
    <w:p w14:paraId="4935841D" w14:textId="77777777" w:rsidR="00220924" w:rsidRPr="00220924" w:rsidRDefault="00220924" w:rsidP="00220924">
      <w:pPr>
        <w:rPr>
          <w:sz w:val="24"/>
          <w:szCs w:val="24"/>
        </w:rPr>
      </w:pPr>
    </w:p>
    <w:p w14:paraId="251A31D7" w14:textId="77777777" w:rsidR="00220924" w:rsidRPr="00220924" w:rsidRDefault="00220924" w:rsidP="00220924">
      <w:pPr>
        <w:rPr>
          <w:sz w:val="24"/>
          <w:szCs w:val="24"/>
        </w:rPr>
      </w:pPr>
      <w:r w:rsidRPr="00220924">
        <w:rPr>
          <w:sz w:val="24"/>
          <w:szCs w:val="24"/>
        </w:rPr>
        <w:t xml:space="preserve">We set the standard, and then help you tailor it to your specific needs. Don't settle for out of the box when your work is anything but. </w:t>
      </w:r>
    </w:p>
    <w:p w14:paraId="78F6CEC2" w14:textId="77777777" w:rsidR="00220924" w:rsidRPr="00220924" w:rsidRDefault="00220924" w:rsidP="00220924">
      <w:pPr>
        <w:rPr>
          <w:sz w:val="24"/>
          <w:szCs w:val="24"/>
        </w:rPr>
      </w:pPr>
    </w:p>
    <w:p w14:paraId="3FFE54D7" w14:textId="43D396B5" w:rsidR="004031C7" w:rsidRPr="00220924" w:rsidRDefault="00220924" w:rsidP="00220924">
      <w:pPr>
        <w:rPr>
          <w:sz w:val="24"/>
          <w:szCs w:val="24"/>
        </w:rPr>
      </w:pPr>
      <w:r w:rsidRPr="00220924">
        <w:rPr>
          <w:sz w:val="24"/>
          <w:szCs w:val="24"/>
        </w:rPr>
        <w:t xml:space="preserve">Partner with Bazooka Farmstar and we'll be there for every step. Ordinary to exceptional. Visit </w:t>
      </w:r>
      <w:proofErr w:type="spellStart"/>
      <w:r w:rsidRPr="00220924">
        <w:rPr>
          <w:sz w:val="24"/>
          <w:szCs w:val="24"/>
        </w:rPr>
        <w:t>BazookaFarmstar</w:t>
      </w:r>
      <w:proofErr w:type="spellEnd"/>
      <w:r>
        <w:rPr>
          <w:sz w:val="24"/>
          <w:szCs w:val="24"/>
        </w:rPr>
        <w:t xml:space="preserve"> </w:t>
      </w:r>
      <w:r w:rsidRPr="00220924">
        <w:rPr>
          <w:sz w:val="24"/>
          <w:szCs w:val="24"/>
        </w:rPr>
        <w:t>[</w:t>
      </w:r>
      <w:r>
        <w:rPr>
          <w:sz w:val="24"/>
          <w:szCs w:val="24"/>
        </w:rPr>
        <w:t>DOT</w:t>
      </w:r>
      <w:r w:rsidRPr="00220924">
        <w:rPr>
          <w:sz w:val="24"/>
          <w:szCs w:val="24"/>
        </w:rPr>
        <w:t>]</w:t>
      </w:r>
      <w:r>
        <w:rPr>
          <w:sz w:val="24"/>
          <w:szCs w:val="24"/>
        </w:rPr>
        <w:t xml:space="preserve"> c</w:t>
      </w:r>
      <w:r w:rsidRPr="00220924">
        <w:rPr>
          <w:sz w:val="24"/>
          <w:szCs w:val="24"/>
        </w:rPr>
        <w:t>om today.</w:t>
      </w:r>
      <w:bookmarkEnd w:id="0"/>
    </w:p>
    <w:sectPr w:rsidR="004031C7" w:rsidRPr="0022092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0642E" w14:textId="77777777" w:rsidR="00745707" w:rsidRDefault="00745707" w:rsidP="00745707">
      <w:pPr>
        <w:spacing w:after="0" w:line="240" w:lineRule="auto"/>
      </w:pPr>
      <w:r>
        <w:separator/>
      </w:r>
    </w:p>
  </w:endnote>
  <w:endnote w:type="continuationSeparator" w:id="0">
    <w:p w14:paraId="1147113E" w14:textId="77777777" w:rsidR="00745707" w:rsidRDefault="00745707" w:rsidP="00745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ntserrat">
    <w:altName w:val="Sitka Small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360E9" w14:textId="77777777" w:rsidR="00745707" w:rsidRPr="00745707" w:rsidRDefault="00745707" w:rsidP="00745707">
    <w:pPr>
      <w:spacing w:after="0"/>
      <w:jc w:val="center"/>
      <w:rPr>
        <w:rFonts w:ascii="Montserrat" w:hAnsi="Montserrat"/>
        <w:color w:val="7F7F7F" w:themeColor="text1" w:themeTint="80"/>
      </w:rPr>
    </w:pPr>
    <w:r w:rsidRPr="00745707">
      <w:rPr>
        <w:rFonts w:ascii="Montserrat" w:hAnsi="Montserrat"/>
        <w:color w:val="7F7F7F" w:themeColor="text1" w:themeTint="80"/>
      </w:rPr>
      <w:t>319.653.5080 | 800.775.7448</w:t>
    </w:r>
  </w:p>
  <w:p w14:paraId="285BA0ED" w14:textId="2689BD83" w:rsidR="00745707" w:rsidRPr="00745707" w:rsidRDefault="00745707" w:rsidP="00745707">
    <w:pPr>
      <w:pStyle w:val="Footer"/>
      <w:jc w:val="center"/>
      <w:rPr>
        <w:color w:val="7F7F7F" w:themeColor="text1" w:themeTint="80"/>
      </w:rPr>
    </w:pPr>
    <w:r w:rsidRPr="00745707">
      <w:rPr>
        <w:rFonts w:ascii="Montserrat" w:hAnsi="Montserrat"/>
        <w:color w:val="7F7F7F" w:themeColor="text1" w:themeTint="80"/>
      </w:rPr>
      <w:t>800 E 7</w:t>
    </w:r>
    <w:r w:rsidRPr="00745707">
      <w:rPr>
        <w:rFonts w:ascii="Montserrat" w:hAnsi="Montserrat"/>
        <w:color w:val="7F7F7F" w:themeColor="text1" w:themeTint="80"/>
        <w:vertAlign w:val="superscript"/>
      </w:rPr>
      <w:t>th</w:t>
    </w:r>
    <w:r w:rsidRPr="00745707">
      <w:rPr>
        <w:rFonts w:ascii="Montserrat" w:hAnsi="Montserrat"/>
        <w:color w:val="7F7F7F" w:themeColor="text1" w:themeTint="80"/>
      </w:rPr>
      <w:t xml:space="preserve"> Street, Washington, IA 5235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B6359" w14:textId="77777777" w:rsidR="00745707" w:rsidRDefault="00745707" w:rsidP="00745707">
      <w:pPr>
        <w:spacing w:after="0" w:line="240" w:lineRule="auto"/>
      </w:pPr>
      <w:r>
        <w:separator/>
      </w:r>
    </w:p>
  </w:footnote>
  <w:footnote w:type="continuationSeparator" w:id="0">
    <w:p w14:paraId="020288B1" w14:textId="77777777" w:rsidR="00745707" w:rsidRDefault="00745707" w:rsidP="00745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2CBED" w14:textId="092E5F19" w:rsidR="00745707" w:rsidRDefault="00745707" w:rsidP="00745707">
    <w:pPr>
      <w:pStyle w:val="Header"/>
      <w:jc w:val="center"/>
    </w:pPr>
    <w:r>
      <w:rPr>
        <w:noProof/>
      </w:rPr>
      <w:drawing>
        <wp:inline distT="0" distB="0" distL="0" distR="0" wp14:anchorId="5303078A" wp14:editId="36452195">
          <wp:extent cx="2621280" cy="664624"/>
          <wp:effectExtent l="0" t="0" r="7620" b="2540"/>
          <wp:docPr id="1" name="Picture 1" descr="U:\Advertising\Logo\JPEGs\13135_BzkaFarm_Logo_2C_Stacked_FN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:\Advertising\Logo\JPEGs\13135_BzkaFarm_Logo_2C_Stacked_FN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9636" cy="6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bewsDQ0NzY1NjRQ0lEKTi0uzszPAykwrgUAW1OUpywAAAA="/>
  </w:docVars>
  <w:rsids>
    <w:rsidRoot w:val="009B33D8"/>
    <w:rsid w:val="000171A0"/>
    <w:rsid w:val="000C7BF3"/>
    <w:rsid w:val="00126486"/>
    <w:rsid w:val="00133B8F"/>
    <w:rsid w:val="0016331F"/>
    <w:rsid w:val="001A2DA1"/>
    <w:rsid w:val="00220924"/>
    <w:rsid w:val="0025236F"/>
    <w:rsid w:val="00255D8C"/>
    <w:rsid w:val="0026272A"/>
    <w:rsid w:val="002778D4"/>
    <w:rsid w:val="0028172D"/>
    <w:rsid w:val="002830E5"/>
    <w:rsid w:val="002A531E"/>
    <w:rsid w:val="00316F14"/>
    <w:rsid w:val="0032213A"/>
    <w:rsid w:val="00337B02"/>
    <w:rsid w:val="00397A04"/>
    <w:rsid w:val="003A102A"/>
    <w:rsid w:val="003C1D67"/>
    <w:rsid w:val="003E4507"/>
    <w:rsid w:val="003E7131"/>
    <w:rsid w:val="003F4DD0"/>
    <w:rsid w:val="003F5EBE"/>
    <w:rsid w:val="003F69D5"/>
    <w:rsid w:val="004031C7"/>
    <w:rsid w:val="0043102D"/>
    <w:rsid w:val="00466675"/>
    <w:rsid w:val="00494F9A"/>
    <w:rsid w:val="004D2685"/>
    <w:rsid w:val="005228CE"/>
    <w:rsid w:val="005C30AB"/>
    <w:rsid w:val="00623D57"/>
    <w:rsid w:val="0063392D"/>
    <w:rsid w:val="006574FE"/>
    <w:rsid w:val="0066287F"/>
    <w:rsid w:val="00685EF9"/>
    <w:rsid w:val="007031C2"/>
    <w:rsid w:val="007054FB"/>
    <w:rsid w:val="00745707"/>
    <w:rsid w:val="00770F44"/>
    <w:rsid w:val="007E6131"/>
    <w:rsid w:val="00814F7B"/>
    <w:rsid w:val="00820661"/>
    <w:rsid w:val="0083204D"/>
    <w:rsid w:val="00845F43"/>
    <w:rsid w:val="00876360"/>
    <w:rsid w:val="0088163A"/>
    <w:rsid w:val="008C1392"/>
    <w:rsid w:val="008F2716"/>
    <w:rsid w:val="0091196A"/>
    <w:rsid w:val="00950132"/>
    <w:rsid w:val="00970B78"/>
    <w:rsid w:val="009A1C12"/>
    <w:rsid w:val="009B33D8"/>
    <w:rsid w:val="009D4853"/>
    <w:rsid w:val="00AC4D23"/>
    <w:rsid w:val="00B04D1A"/>
    <w:rsid w:val="00B3415E"/>
    <w:rsid w:val="00B65DF3"/>
    <w:rsid w:val="00B77C07"/>
    <w:rsid w:val="00B96F90"/>
    <w:rsid w:val="00C06A59"/>
    <w:rsid w:val="00C30B05"/>
    <w:rsid w:val="00C74A81"/>
    <w:rsid w:val="00CB7949"/>
    <w:rsid w:val="00D51DE4"/>
    <w:rsid w:val="00D672A7"/>
    <w:rsid w:val="00D73A45"/>
    <w:rsid w:val="00DD1137"/>
    <w:rsid w:val="00E05ABA"/>
    <w:rsid w:val="00E56882"/>
    <w:rsid w:val="00EA34EB"/>
    <w:rsid w:val="00EC73D4"/>
    <w:rsid w:val="00F332BB"/>
    <w:rsid w:val="00F43A75"/>
    <w:rsid w:val="00FA7294"/>
    <w:rsid w:val="00FF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2FE5B"/>
  <w15:chartTrackingRefBased/>
  <w15:docId w15:val="{F63F764A-E5F8-4DBF-9C2B-DECE871C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3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5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707"/>
  </w:style>
  <w:style w:type="paragraph" w:styleId="Footer">
    <w:name w:val="footer"/>
    <w:basedOn w:val="Normal"/>
    <w:link w:val="FooterChar"/>
    <w:uiPriority w:val="99"/>
    <w:unhideWhenUsed/>
    <w:rsid w:val="00745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4BC682A790E4786D189FA95E353D5" ma:contentTypeVersion="0" ma:contentTypeDescription="Create a new document." ma:contentTypeScope="" ma:versionID="dcbbe18fdbb36eb3a176d38d318bf31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9aadb6bf0666eb9841baf55b569184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A89793-9171-451E-B62F-FBB9623ADBCA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89AC50-9EB7-4484-AC3B-4A3C566B0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3C35A6-956C-4692-A9E0-B845203794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Adams</dc:creator>
  <cp:keywords/>
  <dc:description/>
  <cp:lastModifiedBy>Kendra Ellis</cp:lastModifiedBy>
  <cp:revision>2</cp:revision>
  <cp:lastPrinted>2018-04-26T20:43:00Z</cp:lastPrinted>
  <dcterms:created xsi:type="dcterms:W3CDTF">2020-10-23T20:46:00Z</dcterms:created>
  <dcterms:modified xsi:type="dcterms:W3CDTF">2020-10-2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4BC682A790E4786D189FA95E353D5</vt:lpwstr>
  </property>
  <property fmtid="{D5CDD505-2E9C-101B-9397-08002B2CF9AE}" pid="3" name="IsMyDocuments">
    <vt:bool>true</vt:bool>
  </property>
</Properties>
</file>